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Lesotho</w:t>
      </w:r>
      <w:r>
        <w:t xml:space="preserve"> </w:t>
      </w:r>
      <w:r>
        <w:t xml:space="preserve">2014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LS14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9402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1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09, hv212, hv237, hv237a, hv243a, hv243b, hv244, hv246, hv247, sh110b, sh110c, sh110k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 usually treated by: boi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et access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 usually treated by: bo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 usually treated by: bo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</w:tr>
      <w:tr>
        <w:trPr>
          <w:trHeight w:val="61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 usually treated by: bo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</w:tr>
      <w:tr>
        <w:trPr>
          <w:trHeight w:val="61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 usually treated by: bo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 usually treated by: bo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watch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 usually treated by: bo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ttery or generator</w:t>
            </w:r>
          </w:p>
        </w:tc>
      </w:tr>
      <w:tr>
        <w:trPr>
          <w:trHeight w:val="61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 usually treated by: bo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ttery or gen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 usually treated by: bo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</w:tr>
      <w:tr>
        <w:trPr>
          <w:trHeight w:val="619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 usually treated by: boi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ttery or generat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ar panel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1.3% (1/yes)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9.6% (1/yes)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9.8% (1/yes)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5.3% (1/yes)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5.9% (1/yes)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37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 usually treated by: bo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9.9% (1/yes)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2.1% (1/yes)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0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ttery or gen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1.1% (1/yes)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0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et acc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6% (1/yes)</w:t>
            </w:r>
          </w:p>
        </w:tc>
      </w:tr>
      <w:tr>
        <w:trPr>
          <w:trHeight w:val="103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69.3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30.5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rudimentary) = 0.2%</w:t>
            </w:r>
          </w:p>
        </w:tc>
      </w:tr>
      <w:tr>
        <w:trPr>
          <w:trHeight w:val="6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wat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9% (1/yes)</w:t>
            </w:r>
          </w:p>
        </w:tc>
      </w:tr>
      <w:tr>
        <w:trPr>
          <w:trHeight w:val="618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0c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ar pane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7% (1/yes)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 usually treated by: boi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et acce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5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60</w:t>
            </w:r>
          </w:p>
        </w:tc>
      </w:tr>
      <w:tr>
        <w:trPr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2</w:t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9</w:t>
            </w:r>
          </w:p>
        </w:tc>
      </w:tr>
      <w:tr>
        <w:trPr>
          <w:trHeight w:val="56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3</w:t>
            </w:r>
          </w:p>
        </w:tc>
      </w:tr>
      <w:tr>
        <w:trPr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 (91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4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9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3 (9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.2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67 (8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 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1.2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 (8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.4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 (8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754 (86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4  (7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9 (4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1.3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 (91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8.4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3 (9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 (8.9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67 (8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8 (13.6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 (8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15.7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 (8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18.1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754 (86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7 (13.1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2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5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32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19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 (38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1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9 (4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1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 (2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3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1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4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4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6 (2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17 (2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16 (4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  (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3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 (4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2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2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1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82 (19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83 (20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23 (41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1  (9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1  (7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36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 (56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 (7.2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4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5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3.8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 (5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3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 (9.1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31 (6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4 (2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 (6.9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7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1.4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87 (59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71 (33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 (7.2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Lesotho 2014</dc:title>
  <dc:creator/>
  <cp:keywords/>
  <dcterms:created xsi:type="dcterms:W3CDTF">2024-07-22T10:02:41Z</dcterms:created>
  <dcterms:modified xsi:type="dcterms:W3CDTF">2024-07-22T10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